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24A69" w14:textId="1F793C80" w:rsidR="00970B65" w:rsidRDefault="00D81803" w:rsidP="00970B65">
      <w:pPr>
        <w:spacing w:after="0"/>
        <w:rPr>
          <w:rFonts w:cstheme="minorHAnsi"/>
          <w:iCs/>
          <w:sz w:val="20"/>
          <w:szCs w:val="20"/>
        </w:rPr>
      </w:pPr>
      <w:r w:rsidRPr="00D81803">
        <w:rPr>
          <w:rFonts w:cstheme="minorHAnsi"/>
          <w:i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B7C6162" wp14:editId="5612F928">
                <wp:simplePos x="0" y="0"/>
                <wp:positionH relativeFrom="column">
                  <wp:posOffset>2558804</wp:posOffset>
                </wp:positionH>
                <wp:positionV relativeFrom="paragraph">
                  <wp:posOffset>114935</wp:posOffset>
                </wp:positionV>
                <wp:extent cx="4918075" cy="766916"/>
                <wp:effectExtent l="0" t="0" r="0" b="0"/>
                <wp:wrapNone/>
                <wp:docPr id="12632049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8075" cy="76691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FA8740" w14:textId="7A822A4E" w:rsidR="00D81803" w:rsidRDefault="00D81803" w:rsidP="00B56465">
                            <w:pPr>
                              <w:spacing w:after="0"/>
                              <w:ind w:right="630"/>
                              <w:jc w:val="both"/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</w:pPr>
                            <w:r w:rsidRPr="00247D15"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  <w:t>Thank you for being a</w:t>
                            </w:r>
                            <w:r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47D15"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  <w:t>sponsor for our</w:t>
                            </w:r>
                            <w:r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  <w:t xml:space="preserve"> Monte Carlo Casino Night </w:t>
                            </w:r>
                            <w:r w:rsidRPr="00247D15"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  <w:t xml:space="preserve">fundraising </w:t>
                            </w:r>
                            <w:r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  <w:t>ev</w:t>
                            </w:r>
                            <w:r w:rsidRPr="00247D15"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  <w:t xml:space="preserve">ent on 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iCs/>
                                <w:sz w:val="20"/>
                                <w:szCs w:val="20"/>
                              </w:rPr>
                              <w:t>April 20, 2024</w:t>
                            </w:r>
                            <w:r w:rsidR="00BF68AF"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  <w:t xml:space="preserve"> b</w:t>
                            </w:r>
                            <w:r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  <w:t xml:space="preserve">enefiting the Scottsdale North Rotary Foundation and OCJ KIDS supporting Arizona’s foster kids.  </w:t>
                            </w:r>
                            <w:r w:rsidRPr="00970B65"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  <w:t xml:space="preserve">Your </w:t>
                            </w:r>
                            <w:r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  <w:t xml:space="preserve">generous </w:t>
                            </w:r>
                            <w:r w:rsidRPr="00970B65">
                              <w:rPr>
                                <w:rFonts w:cstheme="minorHAnsi"/>
                                <w:iCs/>
                                <w:sz w:val="20"/>
                                <w:szCs w:val="20"/>
                              </w:rPr>
                              <w:t xml:space="preserve">support will make an essential difference in many people's lives in our community.  </w:t>
                            </w:r>
                          </w:p>
                          <w:p w14:paraId="2D4EDA56" w14:textId="75F8AE85" w:rsidR="00D81803" w:rsidRDefault="00D81803" w:rsidP="00B56465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7C616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1.5pt;margin-top:9.05pt;width:387.25pt;height:60.4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" filled="f" stroked="f">
                <v:textbox>
                  <w:txbxContent>
                    <w:p w14:paraId="58FA8740" w14:textId="7A822A4E" w:rsidR="00D81803" w:rsidRDefault="00D81803" w:rsidP="00B56465">
                      <w:pPr>
                        <w:spacing w:after="0"/>
                        <w:ind w:right="630"/>
                        <w:jc w:val="both"/>
                        <w:rPr>
                          <w:rFonts w:cstheme="minorHAnsi"/>
                          <w:iCs/>
                          <w:sz w:val="20"/>
                          <w:szCs w:val="20"/>
                        </w:rPr>
                      </w:pPr>
                      <w:r w:rsidRPr="00247D15">
                        <w:rPr>
                          <w:rFonts w:cstheme="minorHAnsi"/>
                          <w:iCs/>
                          <w:sz w:val="20"/>
                          <w:szCs w:val="20"/>
                        </w:rPr>
                        <w:t>Thank you for being a</w:t>
                      </w:r>
                      <w:r>
                        <w:rPr>
                          <w:rFonts w:cstheme="minorHAnsi"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Pr="00247D15">
                        <w:rPr>
                          <w:rFonts w:cstheme="minorHAnsi"/>
                          <w:iCs/>
                          <w:sz w:val="20"/>
                          <w:szCs w:val="20"/>
                        </w:rPr>
                        <w:t>sponsor for our</w:t>
                      </w:r>
                      <w:r>
                        <w:rPr>
                          <w:rFonts w:cstheme="minorHAnsi"/>
                          <w:iCs/>
                          <w:sz w:val="20"/>
                          <w:szCs w:val="20"/>
                        </w:rPr>
                        <w:t xml:space="preserve"> Monte Carlo Casino Night </w:t>
                      </w:r>
                      <w:r w:rsidRPr="00247D15">
                        <w:rPr>
                          <w:rFonts w:cstheme="minorHAnsi"/>
                          <w:iCs/>
                          <w:sz w:val="20"/>
                          <w:szCs w:val="20"/>
                        </w:rPr>
                        <w:t xml:space="preserve">fundraising </w:t>
                      </w:r>
                      <w:r>
                        <w:rPr>
                          <w:rFonts w:cstheme="minorHAnsi"/>
                          <w:iCs/>
                          <w:sz w:val="20"/>
                          <w:szCs w:val="20"/>
                        </w:rPr>
                        <w:t>ev</w:t>
                      </w:r>
                      <w:r w:rsidRPr="00247D15">
                        <w:rPr>
                          <w:rFonts w:cstheme="minorHAnsi"/>
                          <w:iCs/>
                          <w:sz w:val="20"/>
                          <w:szCs w:val="20"/>
                        </w:rPr>
                        <w:t xml:space="preserve">ent on </w:t>
                      </w:r>
                      <w:r>
                        <w:rPr>
                          <w:rFonts w:cstheme="minorHAnsi"/>
                          <w:b/>
                          <w:bCs/>
                          <w:iCs/>
                          <w:sz w:val="20"/>
                          <w:szCs w:val="20"/>
                        </w:rPr>
                        <w:t>April 20, 2024</w:t>
                      </w:r>
                      <w:r w:rsidR="00BF68AF">
                        <w:rPr>
                          <w:rFonts w:cstheme="minorHAnsi"/>
                          <w:iCs/>
                          <w:sz w:val="20"/>
                          <w:szCs w:val="20"/>
                        </w:rPr>
                        <w:t xml:space="preserve"> b</w:t>
                      </w:r>
                      <w:r>
                        <w:rPr>
                          <w:rFonts w:cstheme="minorHAnsi"/>
                          <w:iCs/>
                          <w:sz w:val="20"/>
                          <w:szCs w:val="20"/>
                        </w:rPr>
                        <w:t xml:space="preserve">enefiting the Scottsdale North Rotary Foundation and OCJ KIDS supporting Arizona’s foster kids.  </w:t>
                      </w:r>
                      <w:r w:rsidRPr="00970B65">
                        <w:rPr>
                          <w:rFonts w:cstheme="minorHAnsi"/>
                          <w:iCs/>
                          <w:sz w:val="20"/>
                          <w:szCs w:val="20"/>
                        </w:rPr>
                        <w:t xml:space="preserve">Your </w:t>
                      </w:r>
                      <w:r>
                        <w:rPr>
                          <w:rFonts w:cstheme="minorHAnsi"/>
                          <w:iCs/>
                          <w:sz w:val="20"/>
                          <w:szCs w:val="20"/>
                        </w:rPr>
                        <w:t xml:space="preserve">generous </w:t>
                      </w:r>
                      <w:r w:rsidRPr="00970B65">
                        <w:rPr>
                          <w:rFonts w:cstheme="minorHAnsi"/>
                          <w:iCs/>
                          <w:sz w:val="20"/>
                          <w:szCs w:val="20"/>
                        </w:rPr>
                        <w:t xml:space="preserve">support will make an essential difference in many people's lives in our community.  </w:t>
                      </w:r>
                    </w:p>
                    <w:p w14:paraId="2D4EDA56" w14:textId="75F8AE85" w:rsidR="00D81803" w:rsidRDefault="00D81803" w:rsidP="00B56465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  <w:r w:rsidR="00134339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57822D1" wp14:editId="3A4E82FB">
                <wp:simplePos x="0" y="0"/>
                <wp:positionH relativeFrom="column">
                  <wp:posOffset>2552082</wp:posOffset>
                </wp:positionH>
                <wp:positionV relativeFrom="paragraph">
                  <wp:posOffset>-241935</wp:posOffset>
                </wp:positionV>
                <wp:extent cx="2129241" cy="1404620"/>
                <wp:effectExtent l="0" t="0" r="0" b="0"/>
                <wp:wrapNone/>
                <wp:docPr id="12132149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9241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A26799" w14:textId="77777777" w:rsidR="00134339" w:rsidRPr="00BF68AF" w:rsidRDefault="00134339" w:rsidP="00134339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BF68AF"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  <w:t>2024 Sponsor Donor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57822D1" id="_x0000_s1027" type="#_x0000_t202" style="position:absolute;margin-left:200.95pt;margin-top:-19.05pt;width:167.65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" filled="f" stroked="f">
                <v:textbox style="mso-fit-shape-to-text:t">
                  <w:txbxContent>
                    <w:p w14:paraId="7AA26799" w14:textId="77777777" w:rsidR="00134339" w:rsidRPr="00BF68AF" w:rsidRDefault="00134339" w:rsidP="00134339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sz w:val="28"/>
                          <w:szCs w:val="28"/>
                        </w:rPr>
                      </w:pPr>
                      <w:r w:rsidRPr="00BF68AF">
                        <w:rPr>
                          <w:rFonts w:cstheme="minorHAnsi"/>
                          <w:b/>
                          <w:sz w:val="28"/>
                          <w:szCs w:val="28"/>
                        </w:rPr>
                        <w:t>2024 Sponsor Donor Form</w:t>
                      </w:r>
                    </w:p>
                  </w:txbxContent>
                </v:textbox>
              </v:shape>
            </w:pict>
          </mc:Fallback>
        </mc:AlternateContent>
      </w:r>
      <w:r w:rsidR="00D22737">
        <w:rPr>
          <w:rFonts w:cstheme="minorHAnsi"/>
          <w:iCs/>
          <w:noProof/>
          <w:sz w:val="20"/>
          <w:szCs w:val="20"/>
        </w:rPr>
        <w:drawing>
          <wp:anchor distT="0" distB="0" distL="114300" distR="114300" simplePos="0" relativeHeight="251685888" behindDoc="0" locked="0" layoutInCell="1" allowOverlap="1" wp14:anchorId="75809FFC" wp14:editId="2DC5B4B1">
            <wp:simplePos x="0" y="0"/>
            <wp:positionH relativeFrom="column">
              <wp:posOffset>12065</wp:posOffset>
            </wp:positionH>
            <wp:positionV relativeFrom="paragraph">
              <wp:posOffset>-861077</wp:posOffset>
            </wp:positionV>
            <wp:extent cx="2553729" cy="1662338"/>
            <wp:effectExtent l="0" t="0" r="0" b="0"/>
            <wp:wrapNone/>
            <wp:docPr id="96535145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729" cy="16623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2737">
        <w:rPr>
          <w:noProof/>
        </w:rPr>
        <w:drawing>
          <wp:anchor distT="0" distB="0" distL="114300" distR="114300" simplePos="0" relativeHeight="251684864" behindDoc="0" locked="0" layoutInCell="1" allowOverlap="1" wp14:anchorId="59DB9C07" wp14:editId="3091DC3C">
            <wp:simplePos x="0" y="0"/>
            <wp:positionH relativeFrom="column">
              <wp:posOffset>4382289</wp:posOffset>
            </wp:positionH>
            <wp:positionV relativeFrom="paragraph">
              <wp:posOffset>-992866</wp:posOffset>
            </wp:positionV>
            <wp:extent cx="2637790" cy="708025"/>
            <wp:effectExtent l="0" t="0" r="0" b="0"/>
            <wp:wrapNone/>
            <wp:docPr id="199956607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790" cy="708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18AC76" w14:textId="375642BE" w:rsidR="004873B7" w:rsidRDefault="00D22737" w:rsidP="00D81803">
      <w:pPr>
        <w:spacing w:after="0"/>
        <w:ind w:right="630"/>
        <w:rPr>
          <w:rFonts w:cstheme="minorHAnsi"/>
          <w:iCs/>
          <w:sz w:val="20"/>
          <w:szCs w:val="20"/>
        </w:rPr>
      </w:pPr>
      <w:r>
        <w:rPr>
          <w:rFonts w:cstheme="minorHAnsi"/>
          <w:iCs/>
          <w:sz w:val="20"/>
          <w:szCs w:val="20"/>
        </w:rPr>
        <w:t xml:space="preserve">                                                                                            </w:t>
      </w:r>
    </w:p>
    <w:p w14:paraId="787D86B9" w14:textId="36C2021D" w:rsidR="00D81803" w:rsidRDefault="00D81803" w:rsidP="00D81803">
      <w:pPr>
        <w:spacing w:after="0"/>
        <w:ind w:right="630"/>
        <w:rPr>
          <w:rFonts w:cstheme="minorHAnsi"/>
          <w:iCs/>
          <w:sz w:val="20"/>
          <w:szCs w:val="20"/>
        </w:rPr>
      </w:pPr>
    </w:p>
    <w:p w14:paraId="4624A106" w14:textId="15963F96" w:rsidR="00D81803" w:rsidRDefault="00D81803" w:rsidP="00D81803">
      <w:pPr>
        <w:spacing w:after="0"/>
        <w:ind w:right="630"/>
        <w:rPr>
          <w:rFonts w:cstheme="minorHAnsi"/>
          <w:iCs/>
          <w:sz w:val="20"/>
          <w:szCs w:val="20"/>
        </w:rPr>
      </w:pPr>
    </w:p>
    <w:p w14:paraId="33C1CD4C" w14:textId="41DC75DA" w:rsidR="00D81803" w:rsidRDefault="00D81803" w:rsidP="00D81803">
      <w:pPr>
        <w:spacing w:after="0"/>
        <w:ind w:right="630"/>
        <w:rPr>
          <w:rFonts w:cstheme="minorHAnsi"/>
          <w:iCs/>
          <w:sz w:val="20"/>
          <w:szCs w:val="20"/>
        </w:rPr>
      </w:pPr>
    </w:p>
    <w:p w14:paraId="38344064" w14:textId="1AF6A86B" w:rsidR="00970B65" w:rsidRPr="00970B65" w:rsidRDefault="00970B65" w:rsidP="00402A3B">
      <w:pPr>
        <w:spacing w:after="0"/>
        <w:ind w:right="630"/>
        <w:rPr>
          <w:rFonts w:cstheme="minorHAnsi"/>
          <w:iCs/>
          <w:sz w:val="10"/>
          <w:szCs w:val="10"/>
        </w:rPr>
      </w:pPr>
    </w:p>
    <w:p w14:paraId="452AD773" w14:textId="451FFD8B" w:rsidR="00970B65" w:rsidRPr="00143926" w:rsidRDefault="00970B65" w:rsidP="00402A3B">
      <w:pPr>
        <w:spacing w:after="0"/>
        <w:ind w:right="630"/>
        <w:rPr>
          <w:rFonts w:cstheme="minorHAnsi"/>
          <w:sz w:val="10"/>
          <w:szCs w:val="10"/>
        </w:rPr>
      </w:pPr>
    </w:p>
    <w:p w14:paraId="0FE44F5D" w14:textId="022957B5" w:rsidR="00B7376A" w:rsidRPr="00386290" w:rsidRDefault="00B7376A" w:rsidP="00DF60C0">
      <w:pPr>
        <w:spacing w:after="0"/>
        <w:ind w:right="630"/>
        <w:jc w:val="both"/>
        <w:rPr>
          <w:rFonts w:cstheme="minorHAnsi"/>
          <w:i/>
          <w:iCs/>
          <w:color w:val="808080" w:themeColor="background1" w:themeShade="80"/>
          <w:sz w:val="18"/>
          <w:szCs w:val="18"/>
        </w:rPr>
      </w:pPr>
      <w:r w:rsidRPr="00386290">
        <w:rPr>
          <w:rFonts w:cstheme="minorHAnsi"/>
          <w:b/>
          <w:bCs/>
          <w:i/>
          <w:iCs/>
          <w:color w:val="808080" w:themeColor="background1" w:themeShade="80"/>
          <w:sz w:val="18"/>
          <w:szCs w:val="18"/>
        </w:rPr>
        <w:t>Note:</w:t>
      </w:r>
      <w:r w:rsidRPr="00386290">
        <w:rPr>
          <w:rFonts w:cstheme="minorHAnsi"/>
          <w:i/>
          <w:iCs/>
          <w:color w:val="808080" w:themeColor="background1" w:themeShade="80"/>
          <w:sz w:val="18"/>
          <w:szCs w:val="18"/>
        </w:rPr>
        <w:t xml:space="preserve"> To digitally complete this form, please click on each shaded area to fill in your</w:t>
      </w:r>
      <w:r w:rsidR="00970B65" w:rsidRPr="00386290">
        <w:rPr>
          <w:rFonts w:cstheme="minorHAnsi"/>
          <w:i/>
          <w:iCs/>
          <w:color w:val="808080" w:themeColor="background1" w:themeShade="80"/>
          <w:sz w:val="18"/>
          <w:szCs w:val="18"/>
        </w:rPr>
        <w:t xml:space="preserve"> </w:t>
      </w:r>
      <w:r w:rsidRPr="00386290">
        <w:rPr>
          <w:rFonts w:cstheme="minorHAnsi"/>
          <w:i/>
          <w:iCs/>
          <w:color w:val="808080" w:themeColor="background1" w:themeShade="80"/>
          <w:sz w:val="18"/>
          <w:szCs w:val="18"/>
        </w:rPr>
        <w:t xml:space="preserve">information.  Your “TAB key will allow you to easily move </w:t>
      </w:r>
      <w:r w:rsidR="00DF60C0">
        <w:rPr>
          <w:rFonts w:cstheme="minorHAnsi"/>
          <w:i/>
          <w:iCs/>
          <w:color w:val="808080" w:themeColor="background1" w:themeShade="80"/>
          <w:sz w:val="18"/>
          <w:szCs w:val="18"/>
        </w:rPr>
        <w:t>f</w:t>
      </w:r>
      <w:r w:rsidR="0058138F" w:rsidRPr="00386290">
        <w:rPr>
          <w:rFonts w:cstheme="minorHAnsi"/>
          <w:i/>
          <w:iCs/>
          <w:color w:val="808080" w:themeColor="background1" w:themeShade="80"/>
          <w:sz w:val="18"/>
          <w:szCs w:val="18"/>
        </w:rPr>
        <w:t xml:space="preserve">rom one shaded area </w:t>
      </w:r>
      <w:r w:rsidRPr="00386290">
        <w:rPr>
          <w:rFonts w:cstheme="minorHAnsi"/>
          <w:i/>
          <w:iCs/>
          <w:color w:val="808080" w:themeColor="background1" w:themeShade="80"/>
          <w:sz w:val="18"/>
          <w:szCs w:val="18"/>
        </w:rPr>
        <w:t>to the next area in the form.</w:t>
      </w:r>
    </w:p>
    <w:p w14:paraId="6E3B3334" w14:textId="10F59DD5" w:rsidR="00B7376A" w:rsidRPr="00386290" w:rsidRDefault="00B7376A" w:rsidP="00B7376A">
      <w:pPr>
        <w:spacing w:after="0"/>
        <w:ind w:left="1440" w:right="630"/>
        <w:rPr>
          <w:rFonts w:cstheme="minorHAnsi"/>
          <w:i/>
          <w:iCs/>
          <w:color w:val="808080" w:themeColor="background1" w:themeShade="80"/>
          <w:sz w:val="12"/>
          <w:szCs w:val="12"/>
        </w:rPr>
      </w:pPr>
    </w:p>
    <w:p w14:paraId="693A8061" w14:textId="7E894C05" w:rsidR="004873B7" w:rsidRPr="00497ED2" w:rsidRDefault="004873B7" w:rsidP="00402A3B">
      <w:pPr>
        <w:spacing w:after="0"/>
        <w:ind w:right="630"/>
        <w:rPr>
          <w:rFonts w:cstheme="minorHAnsi"/>
          <w:b/>
          <w:bCs/>
        </w:rPr>
      </w:pPr>
      <w:r w:rsidRPr="00497ED2">
        <w:rPr>
          <w:rFonts w:cstheme="minorHAnsi"/>
          <w:b/>
          <w:bCs/>
          <w:sz w:val="24"/>
          <w:szCs w:val="24"/>
        </w:rPr>
        <w:t>Donor Inform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00" w:firstRow="0" w:lastRow="0" w:firstColumn="0" w:lastColumn="0" w:noHBand="1" w:noVBand="1"/>
      </w:tblPr>
      <w:tblGrid>
        <w:gridCol w:w="806"/>
        <w:gridCol w:w="274"/>
        <w:gridCol w:w="540"/>
        <w:gridCol w:w="450"/>
        <w:gridCol w:w="180"/>
        <w:gridCol w:w="3055"/>
        <w:gridCol w:w="815"/>
        <w:gridCol w:w="4775"/>
      </w:tblGrid>
      <w:tr w:rsidR="004873B7" w14:paraId="694322E1" w14:textId="77777777" w:rsidTr="00970B65">
        <w:trPr>
          <w:trHeight w:val="288"/>
        </w:trPr>
        <w:tc>
          <w:tcPr>
            <w:tcW w:w="2250" w:type="dxa"/>
            <w:gridSpan w:val="5"/>
            <w:vAlign w:val="bottom"/>
          </w:tcPr>
          <w:p w14:paraId="4DE0C621" w14:textId="5BA79D09" w:rsidR="004873B7" w:rsidRPr="00D6515C" w:rsidRDefault="00247D15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onsor</w:t>
            </w:r>
            <w:r w:rsidR="004873B7" w:rsidRPr="00D6515C">
              <w:rPr>
                <w:rFonts w:cstheme="minorHAnsi"/>
                <w:sz w:val="20"/>
                <w:szCs w:val="20"/>
              </w:rPr>
              <w:t xml:space="preserve"> Name</w:t>
            </w:r>
            <w:r w:rsidR="00970B65">
              <w:rPr>
                <w:rFonts w:cstheme="minorHAnsi"/>
                <w:sz w:val="20"/>
                <w:szCs w:val="20"/>
              </w:rPr>
              <w:t xml:space="preserve"> and Title</w:t>
            </w:r>
            <w:r w:rsidR="004873B7" w:rsidRPr="00D6515C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8645" w:type="dxa"/>
            <w:gridSpan w:val="3"/>
            <w:tcBorders>
              <w:bottom w:val="single" w:sz="4" w:space="0" w:color="auto"/>
            </w:tcBorders>
            <w:vAlign w:val="bottom"/>
          </w:tcPr>
          <w:p w14:paraId="46F96922" w14:textId="2BECE0E1" w:rsidR="004873B7" w:rsidRPr="00D6515C" w:rsidRDefault="00490366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0" w:name="Text17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 w:rsidR="00522053">
              <w:rPr>
                <w:rFonts w:cstheme="minorHAnsi"/>
                <w:sz w:val="20"/>
                <w:szCs w:val="20"/>
              </w:rPr>
              <w:t> </w:t>
            </w:r>
            <w:r w:rsidR="00522053">
              <w:rPr>
                <w:rFonts w:cstheme="minorHAnsi"/>
                <w:sz w:val="20"/>
                <w:szCs w:val="20"/>
              </w:rPr>
              <w:t> </w:t>
            </w:r>
            <w:r w:rsidR="00522053">
              <w:rPr>
                <w:rFonts w:cstheme="minorHAnsi"/>
                <w:sz w:val="20"/>
                <w:szCs w:val="20"/>
              </w:rPr>
              <w:t> </w:t>
            </w:r>
            <w:r w:rsidR="00522053">
              <w:rPr>
                <w:rFonts w:cstheme="minorHAnsi"/>
                <w:sz w:val="20"/>
                <w:szCs w:val="20"/>
              </w:rPr>
              <w:t> </w:t>
            </w:r>
            <w:r w:rsidR="00522053">
              <w:rPr>
                <w:rFonts w:cstheme="minorHAnsi"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0"/>
          </w:p>
        </w:tc>
      </w:tr>
      <w:tr w:rsidR="00AB4D7E" w14:paraId="14F6D685" w14:textId="77777777" w:rsidTr="00970B65">
        <w:trPr>
          <w:trHeight w:val="288"/>
        </w:trPr>
        <w:tc>
          <w:tcPr>
            <w:tcW w:w="1080" w:type="dxa"/>
            <w:gridSpan w:val="2"/>
            <w:vAlign w:val="bottom"/>
          </w:tcPr>
          <w:p w14:paraId="26F7304C" w14:textId="17EF00B6" w:rsidR="00AB4D7E" w:rsidRDefault="00AB4D7E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pany:</w:t>
            </w:r>
          </w:p>
        </w:tc>
        <w:tc>
          <w:tcPr>
            <w:tcW w:w="9815" w:type="dxa"/>
            <w:gridSpan w:val="6"/>
            <w:tcBorders>
              <w:bottom w:val="single" w:sz="4" w:space="0" w:color="auto"/>
            </w:tcBorders>
            <w:vAlign w:val="bottom"/>
          </w:tcPr>
          <w:p w14:paraId="2CCECF63" w14:textId="7EC27BA3" w:rsidR="00AB4D7E" w:rsidRDefault="00497ED2" w:rsidP="00E87CAB">
            <w:pPr>
              <w:rPr>
                <w:rFonts w:cstheme="minorHAnsi"/>
                <w:noProof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" w:name="Text21"/>
            <w:r>
              <w:rPr>
                <w:rFonts w:cstheme="minorHAnsi"/>
                <w:noProof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noProof/>
                <w:sz w:val="20"/>
                <w:szCs w:val="20"/>
              </w:rPr>
            </w:r>
            <w:r>
              <w:rPr>
                <w:rFonts w:cstheme="minorHAnsi"/>
                <w:noProof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fldChar w:fldCharType="end"/>
            </w:r>
            <w:bookmarkEnd w:id="1"/>
          </w:p>
        </w:tc>
      </w:tr>
      <w:tr w:rsidR="00497ED2" w14:paraId="71017D83" w14:textId="77777777" w:rsidTr="00970B65">
        <w:trPr>
          <w:trHeight w:val="288"/>
        </w:trPr>
        <w:tc>
          <w:tcPr>
            <w:tcW w:w="1620" w:type="dxa"/>
            <w:gridSpan w:val="3"/>
            <w:vAlign w:val="bottom"/>
          </w:tcPr>
          <w:p w14:paraId="551B1795" w14:textId="7C75A119" w:rsidR="00497ED2" w:rsidRDefault="00497ED2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ebsite Address</w:t>
            </w:r>
          </w:p>
        </w:tc>
        <w:tc>
          <w:tcPr>
            <w:tcW w:w="9275" w:type="dxa"/>
            <w:gridSpan w:val="5"/>
            <w:tcBorders>
              <w:bottom w:val="single" w:sz="4" w:space="0" w:color="auto"/>
            </w:tcBorders>
            <w:vAlign w:val="bottom"/>
          </w:tcPr>
          <w:p w14:paraId="4ECB86DC" w14:textId="6B2F741F" w:rsidR="00497ED2" w:rsidRDefault="00497ED2" w:rsidP="00E87CAB">
            <w:pPr>
              <w:rPr>
                <w:rFonts w:cstheme="minorHAnsi"/>
                <w:noProof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" w:name="Text22"/>
            <w:r>
              <w:rPr>
                <w:rFonts w:cstheme="minorHAnsi"/>
                <w:noProof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noProof/>
                <w:sz w:val="20"/>
                <w:szCs w:val="20"/>
              </w:rPr>
            </w:r>
            <w:r>
              <w:rPr>
                <w:rFonts w:cstheme="minorHAnsi"/>
                <w:noProof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fldChar w:fldCharType="end"/>
            </w:r>
            <w:bookmarkEnd w:id="2"/>
          </w:p>
        </w:tc>
      </w:tr>
      <w:tr w:rsidR="00604033" w14:paraId="530CC760" w14:textId="77777777" w:rsidTr="00970B65">
        <w:trPr>
          <w:trHeight w:val="288"/>
        </w:trPr>
        <w:tc>
          <w:tcPr>
            <w:tcW w:w="806" w:type="dxa"/>
            <w:vAlign w:val="bottom"/>
          </w:tcPr>
          <w:p w14:paraId="29C7D1E9" w14:textId="7E16812B" w:rsidR="00604033" w:rsidRPr="00D6515C" w:rsidRDefault="00604033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one:</w:t>
            </w:r>
          </w:p>
        </w:tc>
        <w:tc>
          <w:tcPr>
            <w:tcW w:w="4499" w:type="dxa"/>
            <w:gridSpan w:val="5"/>
            <w:tcBorders>
              <w:bottom w:val="single" w:sz="4" w:space="0" w:color="auto"/>
            </w:tcBorders>
            <w:vAlign w:val="bottom"/>
          </w:tcPr>
          <w:p w14:paraId="6C048B79" w14:textId="7EFCD5B6" w:rsidR="00604033" w:rsidRPr="00D6515C" w:rsidRDefault="005B1774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815" w:type="dxa"/>
            <w:vAlign w:val="bottom"/>
          </w:tcPr>
          <w:p w14:paraId="05679BD8" w14:textId="4559C3E1" w:rsidR="00604033" w:rsidRPr="00D6515C" w:rsidRDefault="009C447F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604033">
              <w:rPr>
                <w:rFonts w:cstheme="minorHAnsi"/>
                <w:sz w:val="20"/>
                <w:szCs w:val="20"/>
              </w:rPr>
              <w:t>Email:</w:t>
            </w:r>
          </w:p>
        </w:tc>
        <w:tc>
          <w:tcPr>
            <w:tcW w:w="4775" w:type="dxa"/>
            <w:vAlign w:val="bottom"/>
          </w:tcPr>
          <w:p w14:paraId="71CCA617" w14:textId="1FBC758B" w:rsidR="00604033" w:rsidRPr="00D6515C" w:rsidRDefault="00247D15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1" locked="0" layoutInCell="1" allowOverlap="1" wp14:anchorId="29E5DD30" wp14:editId="6F40852E">
                      <wp:simplePos x="0" y="0"/>
                      <wp:positionH relativeFrom="column">
                        <wp:posOffset>-52070</wp:posOffset>
                      </wp:positionH>
                      <wp:positionV relativeFrom="paragraph">
                        <wp:posOffset>151130</wp:posOffset>
                      </wp:positionV>
                      <wp:extent cx="3020060" cy="0"/>
                      <wp:effectExtent l="0" t="0" r="0" b="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02006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7B9CB8F" id="Straight Connector 10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1pt,11.9pt" to="233.7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="00490366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4" w:name="Text18"/>
            <w:r w:rsidR="00490366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="00490366">
              <w:rPr>
                <w:rFonts w:cstheme="minorHAnsi"/>
                <w:sz w:val="20"/>
                <w:szCs w:val="20"/>
              </w:rPr>
            </w:r>
            <w:r w:rsidR="00490366">
              <w:rPr>
                <w:rFonts w:cstheme="minorHAnsi"/>
                <w:sz w:val="20"/>
                <w:szCs w:val="20"/>
              </w:rPr>
              <w:fldChar w:fldCharType="separate"/>
            </w:r>
            <w:r w:rsidR="00490366">
              <w:rPr>
                <w:rFonts w:cstheme="minorHAnsi"/>
                <w:noProof/>
                <w:sz w:val="20"/>
                <w:szCs w:val="20"/>
              </w:rPr>
              <w:t> </w:t>
            </w:r>
            <w:r w:rsidR="00490366">
              <w:rPr>
                <w:rFonts w:cstheme="minorHAnsi"/>
                <w:noProof/>
                <w:sz w:val="20"/>
                <w:szCs w:val="20"/>
              </w:rPr>
              <w:t> </w:t>
            </w:r>
            <w:r w:rsidR="00490366">
              <w:rPr>
                <w:rFonts w:cstheme="minorHAnsi"/>
                <w:noProof/>
                <w:sz w:val="20"/>
                <w:szCs w:val="20"/>
              </w:rPr>
              <w:t> </w:t>
            </w:r>
            <w:r w:rsidR="00490366">
              <w:rPr>
                <w:rFonts w:cstheme="minorHAnsi"/>
                <w:noProof/>
                <w:sz w:val="20"/>
                <w:szCs w:val="20"/>
              </w:rPr>
              <w:t> </w:t>
            </w:r>
            <w:r w:rsidR="00490366">
              <w:rPr>
                <w:rFonts w:cstheme="minorHAnsi"/>
                <w:noProof/>
                <w:sz w:val="20"/>
                <w:szCs w:val="20"/>
              </w:rPr>
              <w:t> </w:t>
            </w:r>
            <w:r w:rsidR="00490366">
              <w:rPr>
                <w:rFonts w:cstheme="minorHAnsi"/>
                <w:sz w:val="20"/>
                <w:szCs w:val="20"/>
              </w:rPr>
              <w:fldChar w:fldCharType="end"/>
            </w:r>
            <w:bookmarkEnd w:id="4"/>
          </w:p>
        </w:tc>
      </w:tr>
      <w:tr w:rsidR="004873B7" w14:paraId="678D8DE4" w14:textId="77777777" w:rsidTr="00970B65">
        <w:trPr>
          <w:trHeight w:val="288"/>
        </w:trPr>
        <w:tc>
          <w:tcPr>
            <w:tcW w:w="1620" w:type="dxa"/>
            <w:gridSpan w:val="3"/>
            <w:vAlign w:val="bottom"/>
          </w:tcPr>
          <w:p w14:paraId="0F523421" w14:textId="5867745A" w:rsidR="004873B7" w:rsidRPr="00D6515C" w:rsidRDefault="004873B7" w:rsidP="00E87CAB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>Mailing Address:</w:t>
            </w:r>
          </w:p>
        </w:tc>
        <w:tc>
          <w:tcPr>
            <w:tcW w:w="9275" w:type="dxa"/>
            <w:gridSpan w:val="5"/>
            <w:tcBorders>
              <w:bottom w:val="single" w:sz="4" w:space="0" w:color="auto"/>
            </w:tcBorders>
            <w:vAlign w:val="bottom"/>
          </w:tcPr>
          <w:p w14:paraId="107159C5" w14:textId="073DA04D" w:rsidR="004873B7" w:rsidRPr="00D6515C" w:rsidRDefault="00490366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5" w:name="Text19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5"/>
          </w:p>
        </w:tc>
      </w:tr>
      <w:tr w:rsidR="000E6C89" w14:paraId="4D5DEA3F" w14:textId="77777777" w:rsidTr="00BF68AF">
        <w:trPr>
          <w:trHeight w:val="288"/>
        </w:trPr>
        <w:tc>
          <w:tcPr>
            <w:tcW w:w="2070" w:type="dxa"/>
            <w:gridSpan w:val="4"/>
            <w:vAlign w:val="bottom"/>
          </w:tcPr>
          <w:p w14:paraId="03DBBD6C" w14:textId="5672D2BD" w:rsidR="000E6C89" w:rsidRPr="00D6515C" w:rsidRDefault="000E6C89" w:rsidP="00E87CAB">
            <w:pPr>
              <w:rPr>
                <w:rFonts w:cstheme="minorHAnsi"/>
                <w:sz w:val="20"/>
                <w:szCs w:val="20"/>
              </w:rPr>
            </w:pPr>
            <w:r w:rsidRPr="00D6515C">
              <w:rPr>
                <w:rFonts w:cstheme="minorHAnsi"/>
                <w:sz w:val="20"/>
                <w:szCs w:val="20"/>
              </w:rPr>
              <w:t xml:space="preserve">Rotary </w:t>
            </w:r>
            <w:r w:rsidR="00BF68AF">
              <w:rPr>
                <w:rFonts w:cstheme="minorHAnsi"/>
                <w:sz w:val="20"/>
                <w:szCs w:val="20"/>
              </w:rPr>
              <w:t>Contact</w:t>
            </w:r>
            <w:r w:rsidRPr="00D6515C">
              <w:rPr>
                <w:rFonts w:cstheme="minorHAnsi"/>
                <w:sz w:val="20"/>
                <w:szCs w:val="20"/>
              </w:rPr>
              <w:t xml:space="preserve"> Name:</w:t>
            </w:r>
          </w:p>
        </w:tc>
        <w:tc>
          <w:tcPr>
            <w:tcW w:w="882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953D4F" w14:textId="2C0A32D8" w:rsidR="000E6C89" w:rsidRPr="00D6515C" w:rsidRDefault="00490366" w:rsidP="00E87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6" w:name="Text20"/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6"/>
          </w:p>
        </w:tc>
      </w:tr>
    </w:tbl>
    <w:p w14:paraId="742DC2B0" w14:textId="50DA6A0A" w:rsidR="004D4BFF" w:rsidRPr="004D4BFF" w:rsidRDefault="004D4BFF" w:rsidP="004D4BFF">
      <w:pPr>
        <w:rPr>
          <w:rFonts w:eastAsiaTheme="minorHAnsi"/>
          <w:i/>
          <w:iCs/>
          <w:sz w:val="2"/>
          <w:szCs w:val="2"/>
        </w:rPr>
      </w:pPr>
    </w:p>
    <w:p w14:paraId="1860D906" w14:textId="2563DA5C" w:rsidR="004D4BFF" w:rsidRDefault="004D4BFF" w:rsidP="004D4BFF">
      <w:pPr>
        <w:rPr>
          <w:rFonts w:eastAsiaTheme="minorHAnsi"/>
          <w:i/>
          <w:iCs/>
          <w:sz w:val="20"/>
          <w:szCs w:val="20"/>
        </w:rPr>
      </w:pPr>
      <w:r w:rsidRPr="00A42EEF">
        <w:rPr>
          <w:rFonts w:eastAsiaTheme="minorHAnsi"/>
          <w:i/>
          <w:iCs/>
          <w:sz w:val="20"/>
          <w:szCs w:val="20"/>
        </w:rPr>
        <w:t>Your receipt will be sent to the email listed above.</w:t>
      </w:r>
    </w:p>
    <w:p w14:paraId="198BC13E" w14:textId="716730F8" w:rsidR="00247D15" w:rsidRPr="00497ED2" w:rsidRDefault="00143926" w:rsidP="00402A3B">
      <w:pPr>
        <w:rPr>
          <w:rFonts w:cstheme="minorHAnsi"/>
          <w:b/>
          <w:bCs/>
          <w:sz w:val="24"/>
          <w:szCs w:val="24"/>
        </w:rPr>
      </w:pPr>
      <w:r w:rsidRPr="00497ED2">
        <w:rPr>
          <w:rFonts w:cstheme="minorHAnsi"/>
          <w:b/>
          <w:bCs/>
          <w:sz w:val="24"/>
          <w:szCs w:val="24"/>
        </w:rPr>
        <w:t>Please check your preferred sponsor level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"/>
        <w:gridCol w:w="4055"/>
      </w:tblGrid>
      <w:tr w:rsidR="00247D15" w14:paraId="158260F0" w14:textId="77777777" w:rsidTr="00D46948">
        <w:tc>
          <w:tcPr>
            <w:tcW w:w="535" w:type="dxa"/>
          </w:tcPr>
          <w:p w14:paraId="6173D10C" w14:textId="63F77465" w:rsidR="00247D15" w:rsidRPr="00247D15" w:rsidRDefault="007454ED" w:rsidP="00402A3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4055" w:type="dxa"/>
          </w:tcPr>
          <w:p w14:paraId="3327B61E" w14:textId="7ECCB561" w:rsidR="00247D15" w:rsidRPr="00247D15" w:rsidRDefault="00970B65" w:rsidP="004D4BFF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High Roller</w:t>
            </w:r>
            <w:r w:rsidR="00247D15">
              <w:rPr>
                <w:rFonts w:cstheme="minorHAnsi"/>
                <w:b/>
                <w:bCs/>
                <w:sz w:val="20"/>
                <w:szCs w:val="20"/>
              </w:rPr>
              <w:t xml:space="preserve">           </w:t>
            </w:r>
            <w:r w:rsidR="00247D15" w:rsidRPr="00247D15">
              <w:rPr>
                <w:rFonts w:cstheme="minorHAnsi"/>
                <w:sz w:val="20"/>
                <w:szCs w:val="20"/>
              </w:rPr>
              <w:t>$5,000</w:t>
            </w:r>
            <w:r>
              <w:rPr>
                <w:rFonts w:cstheme="minorHAnsi"/>
                <w:sz w:val="20"/>
                <w:szCs w:val="20"/>
              </w:rPr>
              <w:t xml:space="preserve">  </w:t>
            </w:r>
            <w:proofErr w:type="gramStart"/>
            <w:r>
              <w:rPr>
                <w:rFonts w:cstheme="minorHAnsi"/>
                <w:sz w:val="20"/>
                <w:szCs w:val="20"/>
              </w:rPr>
              <w:t xml:space="preserve">   (</w:t>
            </w:r>
            <w:proofErr w:type="gramEnd"/>
            <w:r>
              <w:rPr>
                <w:rFonts w:cstheme="minorHAnsi"/>
                <w:sz w:val="20"/>
                <w:szCs w:val="20"/>
              </w:rPr>
              <w:t>I</w:t>
            </w:r>
            <w:r w:rsidR="00247D15" w:rsidRPr="00247D15">
              <w:rPr>
                <w:rFonts w:cstheme="minorHAnsi"/>
                <w:sz w:val="20"/>
                <w:szCs w:val="20"/>
              </w:rPr>
              <w:t xml:space="preserve">ncludes </w:t>
            </w:r>
            <w:r>
              <w:rPr>
                <w:rFonts w:cstheme="minorHAnsi"/>
                <w:sz w:val="20"/>
                <w:szCs w:val="20"/>
              </w:rPr>
              <w:t>8</w:t>
            </w:r>
            <w:r w:rsidR="00247D15" w:rsidRPr="00247D15">
              <w:rPr>
                <w:rFonts w:cstheme="minorHAnsi"/>
                <w:sz w:val="20"/>
                <w:szCs w:val="20"/>
              </w:rPr>
              <w:t xml:space="preserve"> tickets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</w:tc>
      </w:tr>
      <w:tr w:rsidR="00247D15" w14:paraId="28850A4A" w14:textId="77777777" w:rsidTr="00D46948">
        <w:tc>
          <w:tcPr>
            <w:tcW w:w="535" w:type="dxa"/>
          </w:tcPr>
          <w:p w14:paraId="45CD87F7" w14:textId="5ED21C47" w:rsidR="00247D15" w:rsidRPr="00247D15" w:rsidRDefault="00247D15" w:rsidP="00402A3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2"/>
            <w:r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4055" w:type="dxa"/>
          </w:tcPr>
          <w:p w14:paraId="78E5F215" w14:textId="20DB721C" w:rsidR="00247D15" w:rsidRPr="00247D15" w:rsidRDefault="00970B65" w:rsidP="004D4BFF">
            <w:pPr>
              <w:tabs>
                <w:tab w:val="left" w:pos="2472"/>
              </w:tabs>
              <w:spacing w:line="36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Blackjack</w:t>
            </w:r>
            <w:r w:rsidR="00247D15">
              <w:rPr>
                <w:rFonts w:cstheme="minorHAnsi"/>
                <w:b/>
                <w:bCs/>
                <w:sz w:val="20"/>
                <w:szCs w:val="20"/>
              </w:rPr>
              <w:t xml:space="preserve">              </w:t>
            </w:r>
            <w:r w:rsidR="00D46948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247D15" w:rsidRPr="00247D15">
              <w:rPr>
                <w:rFonts w:cstheme="minorHAnsi"/>
                <w:sz w:val="20"/>
                <w:szCs w:val="20"/>
              </w:rPr>
              <w:t xml:space="preserve">$2,500 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>
              <w:rPr>
                <w:rFonts w:cstheme="minorHAnsi"/>
                <w:sz w:val="20"/>
                <w:szCs w:val="20"/>
              </w:rPr>
              <w:t xml:space="preserve">   (</w:t>
            </w:r>
            <w:proofErr w:type="gramEnd"/>
            <w:r>
              <w:rPr>
                <w:rFonts w:cstheme="minorHAnsi"/>
                <w:sz w:val="20"/>
                <w:szCs w:val="20"/>
              </w:rPr>
              <w:t>I</w:t>
            </w:r>
            <w:r w:rsidR="00247D15" w:rsidRPr="00247D15">
              <w:rPr>
                <w:rFonts w:cstheme="minorHAnsi"/>
                <w:sz w:val="20"/>
                <w:szCs w:val="20"/>
              </w:rPr>
              <w:t>ncludes</w:t>
            </w:r>
            <w:r>
              <w:rPr>
                <w:rFonts w:cstheme="minorHAnsi"/>
                <w:sz w:val="20"/>
                <w:szCs w:val="20"/>
              </w:rPr>
              <w:t xml:space="preserve"> 6</w:t>
            </w:r>
            <w:r w:rsidR="00247D15" w:rsidRPr="00247D15">
              <w:rPr>
                <w:rFonts w:cstheme="minorHAnsi"/>
                <w:sz w:val="20"/>
                <w:szCs w:val="20"/>
              </w:rPr>
              <w:t xml:space="preserve"> tickets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</w:tc>
      </w:tr>
      <w:tr w:rsidR="00247D15" w14:paraId="17EB2DA6" w14:textId="77777777" w:rsidTr="00D46948">
        <w:tc>
          <w:tcPr>
            <w:tcW w:w="535" w:type="dxa"/>
          </w:tcPr>
          <w:p w14:paraId="12E879B3" w14:textId="4284575E" w:rsidR="00247D15" w:rsidRPr="00247D15" w:rsidRDefault="004D4BFF" w:rsidP="00402A3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3"/>
            <w:r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4055" w:type="dxa"/>
          </w:tcPr>
          <w:p w14:paraId="7B918012" w14:textId="757721CC" w:rsidR="00247D15" w:rsidRPr="00247D15" w:rsidRDefault="00970B65" w:rsidP="004D4BFF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Jackpot</w:t>
            </w:r>
            <w:r w:rsidR="00247D15">
              <w:rPr>
                <w:rFonts w:cstheme="minorHAnsi"/>
                <w:b/>
                <w:bCs/>
                <w:sz w:val="20"/>
                <w:szCs w:val="20"/>
              </w:rPr>
              <w:t xml:space="preserve">                  </w:t>
            </w:r>
            <w:r w:rsidR="00247D15" w:rsidRPr="00247D15">
              <w:rPr>
                <w:rFonts w:cstheme="minorHAnsi"/>
                <w:sz w:val="20"/>
                <w:szCs w:val="20"/>
              </w:rPr>
              <w:t>$1,</w:t>
            </w:r>
            <w:r>
              <w:rPr>
                <w:rFonts w:cstheme="minorHAnsi"/>
                <w:sz w:val="20"/>
                <w:szCs w:val="20"/>
              </w:rPr>
              <w:t>0</w:t>
            </w:r>
            <w:r w:rsidR="00247D15" w:rsidRPr="00247D15">
              <w:rPr>
                <w:rFonts w:cstheme="minorHAnsi"/>
                <w:sz w:val="20"/>
                <w:szCs w:val="20"/>
              </w:rPr>
              <w:t>00</w:t>
            </w:r>
            <w:r>
              <w:rPr>
                <w:rFonts w:cstheme="minorHAnsi"/>
                <w:sz w:val="20"/>
                <w:szCs w:val="20"/>
              </w:rPr>
              <w:t xml:space="preserve">  </w:t>
            </w:r>
            <w:proofErr w:type="gramStart"/>
            <w:r>
              <w:rPr>
                <w:rFonts w:cstheme="minorHAnsi"/>
                <w:sz w:val="20"/>
                <w:szCs w:val="20"/>
              </w:rPr>
              <w:t xml:space="preserve">   (</w:t>
            </w:r>
            <w:proofErr w:type="gramEnd"/>
            <w:r>
              <w:rPr>
                <w:rFonts w:cstheme="minorHAnsi"/>
                <w:sz w:val="20"/>
                <w:szCs w:val="20"/>
              </w:rPr>
              <w:t>I</w:t>
            </w:r>
            <w:r w:rsidR="00247D15" w:rsidRPr="00247D15">
              <w:rPr>
                <w:rFonts w:cstheme="minorHAnsi"/>
                <w:sz w:val="20"/>
                <w:szCs w:val="20"/>
              </w:rPr>
              <w:t xml:space="preserve">ncludes </w:t>
            </w:r>
            <w:r>
              <w:rPr>
                <w:rFonts w:cstheme="minorHAnsi"/>
                <w:sz w:val="20"/>
                <w:szCs w:val="20"/>
              </w:rPr>
              <w:t>4</w:t>
            </w:r>
            <w:r w:rsidR="00247D15" w:rsidRPr="00247D15">
              <w:rPr>
                <w:rFonts w:cstheme="minorHAnsi"/>
                <w:sz w:val="20"/>
                <w:szCs w:val="20"/>
              </w:rPr>
              <w:t xml:space="preserve"> tickets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</w:tc>
      </w:tr>
      <w:tr w:rsidR="00247D15" w14:paraId="5604C56A" w14:textId="77777777" w:rsidTr="00D46948">
        <w:tc>
          <w:tcPr>
            <w:tcW w:w="535" w:type="dxa"/>
          </w:tcPr>
          <w:p w14:paraId="3442FD91" w14:textId="455A7D90" w:rsidR="00247D15" w:rsidRPr="00247D15" w:rsidRDefault="004D4BFF" w:rsidP="00402A3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4"/>
            <w:r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4055" w:type="dxa"/>
          </w:tcPr>
          <w:p w14:paraId="0906695D" w14:textId="08FC508A" w:rsidR="00247D15" w:rsidRPr="00247D15" w:rsidRDefault="00970B65" w:rsidP="004D4BFF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Table Sponsor      </w:t>
            </w:r>
            <w:r w:rsidR="00247D15" w:rsidRPr="00247D15">
              <w:rPr>
                <w:rFonts w:cstheme="minorHAnsi"/>
                <w:sz w:val="20"/>
                <w:szCs w:val="20"/>
              </w:rPr>
              <w:t>$</w:t>
            </w:r>
            <w:r w:rsidR="00247D15">
              <w:rPr>
                <w:rFonts w:cstheme="minorHAnsi"/>
                <w:sz w:val="20"/>
                <w:szCs w:val="20"/>
              </w:rPr>
              <w:t xml:space="preserve">   </w:t>
            </w:r>
            <w:r>
              <w:rPr>
                <w:rFonts w:cstheme="minorHAnsi"/>
                <w:sz w:val="20"/>
                <w:szCs w:val="20"/>
              </w:rPr>
              <w:t>60</w:t>
            </w:r>
            <w:r w:rsidR="00247D15" w:rsidRPr="00247D15">
              <w:rPr>
                <w:rFonts w:cstheme="minorHAnsi"/>
                <w:sz w:val="20"/>
                <w:szCs w:val="20"/>
              </w:rPr>
              <w:t>0</w:t>
            </w:r>
            <w:r>
              <w:rPr>
                <w:rFonts w:cstheme="minorHAnsi"/>
                <w:sz w:val="20"/>
                <w:szCs w:val="20"/>
              </w:rPr>
              <w:t xml:space="preserve">  </w:t>
            </w:r>
            <w:proofErr w:type="gramStart"/>
            <w:r>
              <w:rPr>
                <w:rFonts w:cstheme="minorHAnsi"/>
                <w:sz w:val="20"/>
                <w:szCs w:val="20"/>
              </w:rPr>
              <w:t xml:space="preserve">   (</w:t>
            </w:r>
            <w:proofErr w:type="gramEnd"/>
            <w:r>
              <w:rPr>
                <w:rFonts w:cstheme="minorHAnsi"/>
                <w:sz w:val="20"/>
                <w:szCs w:val="20"/>
              </w:rPr>
              <w:t>I</w:t>
            </w:r>
            <w:r w:rsidR="00247D15" w:rsidRPr="00247D15">
              <w:rPr>
                <w:rFonts w:cstheme="minorHAnsi"/>
                <w:sz w:val="20"/>
                <w:szCs w:val="20"/>
              </w:rPr>
              <w:t xml:space="preserve">ncludes 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="00247D15" w:rsidRPr="00247D15">
              <w:rPr>
                <w:rFonts w:cstheme="minorHAnsi"/>
                <w:sz w:val="20"/>
                <w:szCs w:val="20"/>
              </w:rPr>
              <w:t xml:space="preserve"> tickets</w:t>
            </w:r>
            <w:r>
              <w:rPr>
                <w:rFonts w:cstheme="minorHAnsi"/>
                <w:sz w:val="20"/>
                <w:szCs w:val="20"/>
              </w:rPr>
              <w:t>)</w:t>
            </w:r>
            <w:r>
              <w:rPr>
                <w:noProof/>
              </w:rPr>
              <w:t xml:space="preserve"> </w:t>
            </w:r>
          </w:p>
        </w:tc>
      </w:tr>
      <w:tr w:rsidR="00247D15" w14:paraId="769E9533" w14:textId="77777777" w:rsidTr="00D46948">
        <w:tc>
          <w:tcPr>
            <w:tcW w:w="535" w:type="dxa"/>
          </w:tcPr>
          <w:p w14:paraId="101648EE" w14:textId="6FB78F29" w:rsidR="00247D15" w:rsidRPr="00247D15" w:rsidRDefault="00247D15" w:rsidP="00402A3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055" w:type="dxa"/>
          </w:tcPr>
          <w:p w14:paraId="41F888A2" w14:textId="291A953B" w:rsidR="00247D15" w:rsidRPr="00247D15" w:rsidRDefault="00247D15" w:rsidP="004D4BFF">
            <w:pPr>
              <w:spacing w:line="360" w:lineRule="auto"/>
              <w:rPr>
                <w:rFonts w:cstheme="minorHAnsi"/>
                <w:sz w:val="20"/>
                <w:szCs w:val="20"/>
              </w:rPr>
            </w:pPr>
          </w:p>
        </w:tc>
      </w:tr>
    </w:tbl>
    <w:p w14:paraId="1CB74434" w14:textId="7803BB90" w:rsidR="00255114" w:rsidRPr="00497ED2" w:rsidRDefault="004D4BFF" w:rsidP="00255114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497ED2">
        <w:rPr>
          <w:rFonts w:cstheme="minorHAnsi"/>
          <w:b/>
          <w:bCs/>
          <w:sz w:val="24"/>
          <w:szCs w:val="24"/>
        </w:rPr>
        <w:t>Sponsor Logo</w:t>
      </w:r>
      <w:r w:rsidR="00255114" w:rsidRPr="00497ED2">
        <w:rPr>
          <w:rFonts w:cstheme="minorHAnsi"/>
          <w:b/>
          <w:bCs/>
          <w:sz w:val="24"/>
          <w:szCs w:val="24"/>
        </w:rPr>
        <w:t>:</w:t>
      </w:r>
    </w:p>
    <w:p w14:paraId="3958A7E9" w14:textId="0191E912" w:rsidR="004D4BFF" w:rsidRDefault="004D4BFF" w:rsidP="004D4BFF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4D4BFF">
        <w:rPr>
          <w:rFonts w:cstheme="minorHAnsi"/>
          <w:sz w:val="20"/>
          <w:szCs w:val="20"/>
        </w:rPr>
        <w:t xml:space="preserve">Please provide a </w:t>
      </w:r>
      <w:r w:rsidRPr="004D4BFF">
        <w:rPr>
          <w:rFonts w:cstheme="minorHAnsi"/>
          <w:b/>
          <w:bCs/>
          <w:sz w:val="20"/>
          <w:szCs w:val="20"/>
        </w:rPr>
        <w:t>high-</w:t>
      </w:r>
      <w:r w:rsidR="00497ED2">
        <w:rPr>
          <w:rFonts w:cstheme="minorHAnsi"/>
          <w:b/>
          <w:bCs/>
          <w:sz w:val="20"/>
          <w:szCs w:val="20"/>
        </w:rPr>
        <w:t>resolution image of your</w:t>
      </w:r>
      <w:r w:rsidRPr="004D4BFF">
        <w:rPr>
          <w:rFonts w:cstheme="minorHAnsi"/>
          <w:b/>
          <w:bCs/>
          <w:sz w:val="20"/>
          <w:szCs w:val="20"/>
        </w:rPr>
        <w:t xml:space="preserve"> logo</w:t>
      </w:r>
      <w:r w:rsidR="008B2660">
        <w:rPr>
          <w:rFonts w:cstheme="minorHAnsi"/>
          <w:b/>
          <w:bCs/>
          <w:sz w:val="20"/>
          <w:szCs w:val="20"/>
        </w:rPr>
        <w:t xml:space="preserve">.  </w:t>
      </w:r>
      <w:r w:rsidR="008B2660" w:rsidRPr="008B2660">
        <w:rPr>
          <w:rFonts w:cstheme="minorHAnsi"/>
          <w:b/>
          <w:bCs/>
          <w:color w:val="FFFFFF" w:themeColor="background1"/>
          <w:sz w:val="24"/>
          <w:szCs w:val="24"/>
        </w:rPr>
        <w:t>X</w:t>
      </w:r>
    </w:p>
    <w:p w14:paraId="5F8CC3C4" w14:textId="77777777" w:rsidR="00497ED2" w:rsidRPr="00134339" w:rsidRDefault="00497ED2" w:rsidP="004D4BFF">
      <w:pPr>
        <w:spacing w:after="0" w:line="240" w:lineRule="auto"/>
        <w:rPr>
          <w:rFonts w:cstheme="minorHAnsi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"/>
        <w:gridCol w:w="10399"/>
      </w:tblGrid>
      <w:tr w:rsidR="00497ED2" w14:paraId="25E4116F" w14:textId="77777777" w:rsidTr="00497ED2">
        <w:tc>
          <w:tcPr>
            <w:tcW w:w="535" w:type="dxa"/>
          </w:tcPr>
          <w:p w14:paraId="51D65FC4" w14:textId="4CFA4CAC" w:rsidR="00497ED2" w:rsidRDefault="00497ED2" w:rsidP="004D4BF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7"/>
            <w:r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10399" w:type="dxa"/>
          </w:tcPr>
          <w:p w14:paraId="2824C69C" w14:textId="18EB7EBC" w:rsidR="00497ED2" w:rsidRDefault="00497ED2" w:rsidP="004D4BF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heck box if you would like our marketing team to capture your logo from your website</w:t>
            </w:r>
          </w:p>
        </w:tc>
      </w:tr>
    </w:tbl>
    <w:p w14:paraId="2D925FA9" w14:textId="42EC6F13" w:rsidR="004D4BFF" w:rsidRPr="00134339" w:rsidRDefault="004D4BFF" w:rsidP="004D4BFF">
      <w:pPr>
        <w:spacing w:after="0" w:line="240" w:lineRule="auto"/>
        <w:rPr>
          <w:rFonts w:cstheme="minorHAnsi"/>
          <w:b/>
          <w:bCs/>
          <w:sz w:val="12"/>
          <w:szCs w:val="12"/>
        </w:rPr>
      </w:pPr>
    </w:p>
    <w:p w14:paraId="192E6033" w14:textId="79852924" w:rsidR="004D4BFF" w:rsidRDefault="005B15EB" w:rsidP="004D4BFF">
      <w:p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anchor distT="0" distB="0" distL="114300" distR="114300" simplePos="0" relativeHeight="251691008" behindDoc="0" locked="0" layoutInCell="1" allowOverlap="1" wp14:anchorId="34741340" wp14:editId="77AB4B1C">
            <wp:simplePos x="0" y="0"/>
            <wp:positionH relativeFrom="column">
              <wp:posOffset>4126865</wp:posOffset>
            </wp:positionH>
            <wp:positionV relativeFrom="paragraph">
              <wp:posOffset>5715</wp:posOffset>
            </wp:positionV>
            <wp:extent cx="170180" cy="165100"/>
            <wp:effectExtent l="0" t="0" r="1270" b="6350"/>
            <wp:wrapNone/>
            <wp:docPr id="3716909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65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4BFF" w:rsidRPr="00A32256">
        <w:rPr>
          <w:rFonts w:cstheme="minorHAnsi"/>
          <w:b/>
          <w:bCs/>
          <w:sz w:val="20"/>
          <w:szCs w:val="20"/>
        </w:rPr>
        <w:t>Note:</w:t>
      </w:r>
      <w:r w:rsidR="004D4BFF" w:rsidRPr="00A32256">
        <w:rPr>
          <w:rFonts w:cstheme="minorHAnsi"/>
          <w:sz w:val="20"/>
          <w:szCs w:val="20"/>
        </w:rPr>
        <w:t xml:space="preserve"> To </w:t>
      </w:r>
      <w:r w:rsidR="004D4BFF">
        <w:rPr>
          <w:rFonts w:cstheme="minorHAnsi"/>
          <w:sz w:val="20"/>
          <w:szCs w:val="20"/>
        </w:rPr>
        <w:t>digitally insert pictures</w:t>
      </w:r>
      <w:r w:rsidR="004D4BFF" w:rsidRPr="00A32256">
        <w:rPr>
          <w:rFonts w:cstheme="minorHAnsi"/>
          <w:sz w:val="20"/>
          <w:szCs w:val="20"/>
        </w:rPr>
        <w:t xml:space="preserve"> </w:t>
      </w:r>
      <w:r w:rsidR="004D4BFF">
        <w:rPr>
          <w:rFonts w:cstheme="minorHAnsi"/>
          <w:sz w:val="20"/>
          <w:szCs w:val="20"/>
        </w:rPr>
        <w:t xml:space="preserve">into </w:t>
      </w:r>
      <w:r w:rsidR="004D4BFF" w:rsidRPr="00A32256">
        <w:rPr>
          <w:rFonts w:cstheme="minorHAnsi"/>
          <w:sz w:val="20"/>
          <w:szCs w:val="20"/>
        </w:rPr>
        <w:t xml:space="preserve">this form, please click on </w:t>
      </w:r>
      <w:r w:rsidR="004D4BFF">
        <w:rPr>
          <w:rFonts w:cstheme="minorHAnsi"/>
          <w:sz w:val="20"/>
          <w:szCs w:val="20"/>
        </w:rPr>
        <w:t xml:space="preserve">the center </w:t>
      </w:r>
      <w:r>
        <w:rPr>
          <w:rFonts w:cstheme="minorHAnsi"/>
          <w:sz w:val="20"/>
          <w:szCs w:val="20"/>
        </w:rPr>
        <w:t xml:space="preserve">image        </w:t>
      </w:r>
      <w:r w:rsidR="004D4BFF">
        <w:rPr>
          <w:rFonts w:cstheme="minorHAnsi"/>
          <w:sz w:val="20"/>
          <w:szCs w:val="20"/>
        </w:rPr>
        <w:t xml:space="preserve">of </w:t>
      </w:r>
      <w:r w:rsidR="00AB4D7E">
        <w:rPr>
          <w:rFonts w:cstheme="minorHAnsi"/>
          <w:sz w:val="20"/>
          <w:szCs w:val="20"/>
        </w:rPr>
        <w:t>the</w:t>
      </w:r>
      <w:r w:rsidR="004D4BFF" w:rsidRPr="00A32256">
        <w:rPr>
          <w:rFonts w:cstheme="minorHAnsi"/>
          <w:sz w:val="20"/>
          <w:szCs w:val="20"/>
        </w:rPr>
        <w:t xml:space="preserve"> </w:t>
      </w:r>
      <w:r w:rsidR="004D4BFF">
        <w:rPr>
          <w:rFonts w:cstheme="minorHAnsi"/>
          <w:sz w:val="20"/>
          <w:szCs w:val="20"/>
        </w:rPr>
        <w:t xml:space="preserve">blue </w:t>
      </w:r>
      <w:r w:rsidR="004D4BFF" w:rsidRPr="00A32256">
        <w:rPr>
          <w:rFonts w:cstheme="minorHAnsi"/>
          <w:sz w:val="20"/>
          <w:szCs w:val="20"/>
        </w:rPr>
        <w:t xml:space="preserve">shaded </w:t>
      </w:r>
      <w:r w:rsidR="004D4BFF">
        <w:rPr>
          <w:rFonts w:cstheme="minorHAnsi"/>
          <w:sz w:val="20"/>
          <w:szCs w:val="20"/>
        </w:rPr>
        <w:t>box below and follow the instructions.  Please use high resolution pictures.</w:t>
      </w:r>
    </w:p>
    <w:p w14:paraId="49F347CE" w14:textId="04BDC0DC" w:rsidR="004D4BFF" w:rsidRPr="00970B65" w:rsidRDefault="004D4BFF" w:rsidP="00255114">
      <w:pPr>
        <w:spacing w:after="0" w:line="240" w:lineRule="auto"/>
        <w:rPr>
          <w:rFonts w:cstheme="minorHAnsi"/>
          <w:sz w:val="6"/>
          <w:szCs w:val="6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845"/>
      </w:tblGrid>
      <w:tr w:rsidR="004D4BFF" w14:paraId="476F8708" w14:textId="77777777" w:rsidTr="00970B65">
        <w:trPr>
          <w:trHeight w:val="1122"/>
        </w:trPr>
        <w:bookmarkStart w:id="11" w:name="_Hlk125708698" w:displacedByCustomXml="next"/>
        <w:sdt>
          <w:sdtPr>
            <w:rPr>
              <w:rFonts w:cstheme="minorHAnsi"/>
              <w:sz w:val="20"/>
              <w:szCs w:val="20"/>
            </w:rPr>
            <w:id w:val="-1816795599"/>
            <w:showingPlcHdr/>
            <w:picture/>
          </w:sdtPr>
          <w:sdtContent>
            <w:tc>
              <w:tcPr>
                <w:tcW w:w="5845" w:type="dxa"/>
              </w:tcPr>
              <w:p w14:paraId="3BA5FB24" w14:textId="697F34FF" w:rsidR="004D4BFF" w:rsidRDefault="004D4BFF" w:rsidP="00970B65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noProof/>
                    <w:sz w:val="20"/>
                    <w:szCs w:val="20"/>
                  </w:rPr>
                  <w:drawing>
                    <wp:inline distT="0" distB="0" distL="0" distR="0" wp14:anchorId="02914F42" wp14:editId="28629E4A">
                      <wp:extent cx="3555242" cy="852805"/>
                      <wp:effectExtent l="0" t="0" r="7620" b="4445"/>
                      <wp:docPr id="6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772773" cy="9049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bookmarkEnd w:id="11"/>
    <w:p w14:paraId="1171C51E" w14:textId="6697BBA2" w:rsidR="000C10CB" w:rsidRPr="00B56465" w:rsidRDefault="00970B65" w:rsidP="00B56465">
      <w:pPr>
        <w:spacing w:after="0" w:line="240" w:lineRule="auto"/>
        <w:rPr>
          <w:rStyle w:val="Hyperlink"/>
          <w:bCs/>
          <w:color w:val="auto"/>
          <w:sz w:val="12"/>
          <w:szCs w:val="12"/>
          <w:u w:val="none"/>
        </w:rPr>
      </w:pPr>
      <w:r>
        <w:rPr>
          <w:rStyle w:val="Hyperlink"/>
          <w:bCs/>
          <w:color w:val="auto"/>
          <w:sz w:val="16"/>
          <w:szCs w:val="16"/>
          <w:u w:val="none"/>
        </w:rPr>
        <w:br w:type="textWrapping" w:clear="all"/>
      </w:r>
    </w:p>
    <w:p w14:paraId="35BB6006" w14:textId="29FA29D6" w:rsidR="0056757A" w:rsidRPr="00D85A72" w:rsidRDefault="00D85A72" w:rsidP="008F7265">
      <w:pPr>
        <w:spacing w:after="0" w:line="240" w:lineRule="auto"/>
        <w:rPr>
          <w:b/>
          <w:bCs/>
          <w:sz w:val="24"/>
          <w:szCs w:val="24"/>
        </w:rPr>
      </w:pPr>
      <w:r w:rsidRPr="00D85A72">
        <w:rPr>
          <w:b/>
          <w:bCs/>
          <w:sz w:val="24"/>
          <w:szCs w:val="24"/>
        </w:rPr>
        <w:t>Payment Methods:</w:t>
      </w:r>
    </w:p>
    <w:p w14:paraId="3DA49A24" w14:textId="652E2026" w:rsidR="00D85A72" w:rsidRPr="00D85A72" w:rsidRDefault="00D85A72" w:rsidP="008F7265">
      <w:pPr>
        <w:spacing w:after="0" w:line="240" w:lineRule="auto"/>
        <w:rPr>
          <w:sz w:val="6"/>
          <w:szCs w:val="6"/>
        </w:rPr>
      </w:pPr>
    </w:p>
    <w:p w14:paraId="4E1FC04B" w14:textId="1ECE95CD" w:rsidR="00D85A72" w:rsidRDefault="00952F08" w:rsidP="00952F08">
      <w:pPr>
        <w:spacing w:after="0"/>
        <w:ind w:left="720" w:firstLine="720"/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anchor distT="0" distB="0" distL="114300" distR="114300" simplePos="0" relativeHeight="251692032" behindDoc="0" locked="0" layoutInCell="1" allowOverlap="1" wp14:anchorId="5FBED897" wp14:editId="7796DB47">
            <wp:simplePos x="0" y="0"/>
            <wp:positionH relativeFrom="column">
              <wp:posOffset>15240</wp:posOffset>
            </wp:positionH>
            <wp:positionV relativeFrom="paragraph">
              <wp:posOffset>25400</wp:posOffset>
            </wp:positionV>
            <wp:extent cx="822960" cy="822960"/>
            <wp:effectExtent l="0" t="0" r="0" b="0"/>
            <wp:wrapNone/>
            <wp:docPr id="18289964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996408" name="Picture 182899640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5A72" w:rsidRPr="00D85A72">
        <w:rPr>
          <w:rFonts w:cstheme="minorHAnsi"/>
          <w:sz w:val="20"/>
          <w:szCs w:val="20"/>
        </w:rPr>
        <w:t>Please scan QR code or click on this link to access the fundraiser event payment site.</w:t>
      </w:r>
    </w:p>
    <w:p w14:paraId="502BDCFA" w14:textId="4B6792B0" w:rsidR="00952F08" w:rsidRDefault="00000000" w:rsidP="00952F08">
      <w:pPr>
        <w:spacing w:after="0"/>
        <w:ind w:left="720" w:firstLine="720"/>
        <w:rPr>
          <w:rFonts w:cstheme="minorHAnsi"/>
          <w:sz w:val="18"/>
          <w:szCs w:val="18"/>
        </w:rPr>
      </w:pPr>
      <w:hyperlink r:id="rId12" w:history="1">
        <w:r w:rsidR="00952F08" w:rsidRPr="00CD0841">
          <w:rPr>
            <w:rStyle w:val="Hyperlink"/>
            <w:rFonts w:cstheme="minorHAnsi"/>
            <w:sz w:val="18"/>
            <w:szCs w:val="18"/>
          </w:rPr>
          <w:t>https://www.givsum.com/opportunities/monte-carlo-casino-night-d09020b6c</w:t>
        </w:r>
      </w:hyperlink>
      <w:r w:rsidR="00952F08">
        <w:rPr>
          <w:rFonts w:cstheme="minorHAnsi"/>
          <w:sz w:val="18"/>
          <w:szCs w:val="18"/>
        </w:rPr>
        <w:t xml:space="preserve"> </w:t>
      </w:r>
    </w:p>
    <w:p w14:paraId="0EE24D6A" w14:textId="73D5547F" w:rsidR="00D85A72" w:rsidRDefault="00D85A72" w:rsidP="00055B41">
      <w:pPr>
        <w:spacing w:after="0"/>
        <w:ind w:left="720" w:firstLine="720"/>
        <w:rPr>
          <w:rFonts w:cstheme="minorHAnsi"/>
          <w:sz w:val="16"/>
          <w:szCs w:val="16"/>
        </w:rPr>
      </w:pPr>
      <w:r>
        <w:rPr>
          <w:rFonts w:cstheme="minorHAnsi"/>
          <w:sz w:val="18"/>
          <w:szCs w:val="18"/>
        </w:rPr>
        <w:t>If paying by check, please make checks payable to Scottsdale North Rotary Foundation</w:t>
      </w:r>
    </w:p>
    <w:p w14:paraId="5765C021" w14:textId="77777777" w:rsidR="00A6190D" w:rsidRDefault="00A6190D" w:rsidP="00AB4D7E">
      <w:pPr>
        <w:rPr>
          <w:rFonts w:cstheme="minorHAnsi"/>
          <w:sz w:val="24"/>
          <w:szCs w:val="24"/>
        </w:rPr>
      </w:pPr>
    </w:p>
    <w:p w14:paraId="056A6EE2" w14:textId="77777777" w:rsidR="00A6190D" w:rsidRPr="00B56465" w:rsidRDefault="00A6190D" w:rsidP="00A6190D">
      <w:pPr>
        <w:spacing w:after="0" w:line="240" w:lineRule="auto"/>
        <w:jc w:val="center"/>
        <w:rPr>
          <w:rFonts w:cstheme="minorHAnsi"/>
          <w:i/>
          <w:iCs/>
          <w:sz w:val="20"/>
          <w:szCs w:val="20"/>
        </w:rPr>
      </w:pPr>
      <w:r w:rsidRPr="00B56465">
        <w:rPr>
          <w:rFonts w:cstheme="minorHAnsi"/>
          <w:i/>
          <w:iCs/>
          <w:sz w:val="20"/>
          <w:szCs w:val="20"/>
        </w:rPr>
        <w:t>Scottsdale North Rotary Foundation is a 501(c)(3) tax deductible organization - Tax ID # 81-2892219</w:t>
      </w:r>
    </w:p>
    <w:p w14:paraId="5F2C9690" w14:textId="77777777" w:rsidR="00A6190D" w:rsidRPr="00B56465" w:rsidRDefault="00A6190D" w:rsidP="00A6190D">
      <w:pPr>
        <w:spacing w:after="0" w:line="240" w:lineRule="auto"/>
        <w:jc w:val="center"/>
        <w:rPr>
          <w:rFonts w:cstheme="minorHAnsi"/>
          <w:i/>
          <w:iCs/>
          <w:sz w:val="16"/>
          <w:szCs w:val="16"/>
        </w:rPr>
      </w:pPr>
      <w:r w:rsidRPr="00B56465">
        <w:rPr>
          <w:rFonts w:cstheme="minorHAnsi"/>
          <w:i/>
          <w:iCs/>
          <w:sz w:val="20"/>
          <w:szCs w:val="20"/>
        </w:rPr>
        <w:t>Mailing address: 8711 E. Pinnacle Peak Road, PMB 138, Scottsdale, AZ 85255</w:t>
      </w:r>
    </w:p>
    <w:bookmarkStart w:id="12" w:name="_Hlk155768745"/>
    <w:p w14:paraId="4C98F092" w14:textId="77777777" w:rsidR="00A6190D" w:rsidRPr="00BF68AF" w:rsidRDefault="00A6190D" w:rsidP="00A6190D">
      <w:pPr>
        <w:pStyle w:val="Footer"/>
        <w:jc w:val="center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fldChar w:fldCharType="begin"/>
      </w:r>
      <w:r>
        <w:rPr>
          <w:i/>
          <w:iCs/>
          <w:sz w:val="20"/>
          <w:szCs w:val="20"/>
        </w:rPr>
        <w:instrText>HYPERLINK "</w:instrText>
      </w:r>
      <w:r w:rsidRPr="00BF68AF">
        <w:rPr>
          <w:i/>
          <w:iCs/>
          <w:sz w:val="20"/>
          <w:szCs w:val="20"/>
        </w:rPr>
        <w:instrText>https://www.rotaryscottsdalenorth.org</w:instrText>
      </w:r>
      <w:r>
        <w:rPr>
          <w:i/>
          <w:iCs/>
          <w:sz w:val="20"/>
          <w:szCs w:val="20"/>
        </w:rPr>
        <w:instrText>"</w:instrText>
      </w:r>
      <w:r>
        <w:rPr>
          <w:i/>
          <w:iCs/>
          <w:sz w:val="20"/>
          <w:szCs w:val="20"/>
        </w:rPr>
      </w:r>
      <w:r>
        <w:rPr>
          <w:i/>
          <w:iCs/>
          <w:sz w:val="20"/>
          <w:szCs w:val="20"/>
        </w:rPr>
        <w:fldChar w:fldCharType="separate"/>
      </w:r>
      <w:r w:rsidRPr="00CD0841">
        <w:rPr>
          <w:rStyle w:val="Hyperlink"/>
          <w:i/>
          <w:iCs/>
          <w:sz w:val="20"/>
          <w:szCs w:val="20"/>
        </w:rPr>
        <w:t>https://www.rotaryscottsdalenorth.org</w:t>
      </w:r>
      <w:r>
        <w:rPr>
          <w:i/>
          <w:iCs/>
          <w:sz w:val="20"/>
          <w:szCs w:val="20"/>
        </w:rPr>
        <w:fldChar w:fldCharType="end"/>
      </w:r>
      <w:r>
        <w:rPr>
          <w:i/>
          <w:iCs/>
          <w:sz w:val="20"/>
          <w:szCs w:val="20"/>
        </w:rPr>
        <w:t xml:space="preserve"> </w:t>
      </w:r>
    </w:p>
    <w:bookmarkEnd w:id="12"/>
    <w:p w14:paraId="42A31506" w14:textId="77777777" w:rsidR="00A6190D" w:rsidRPr="00134339" w:rsidRDefault="00A6190D" w:rsidP="00AB4D7E">
      <w:pPr>
        <w:rPr>
          <w:rFonts w:cstheme="minorHAnsi"/>
          <w:sz w:val="24"/>
          <w:szCs w:val="24"/>
        </w:rPr>
      </w:pPr>
    </w:p>
    <w:sectPr w:rsidR="00A6190D" w:rsidRPr="00134339" w:rsidSect="00C15978">
      <w:headerReference w:type="default" r:id="rId13"/>
      <w:footerReference w:type="default" r:id="rId14"/>
      <w:pgSz w:w="12240" w:h="15840"/>
      <w:pgMar w:top="1872" w:right="576" w:bottom="288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95A7D" w14:textId="77777777" w:rsidR="00C15978" w:rsidRDefault="00C15978" w:rsidP="00772A89">
      <w:pPr>
        <w:spacing w:after="0" w:line="240" w:lineRule="auto"/>
      </w:pPr>
      <w:r>
        <w:separator/>
      </w:r>
    </w:p>
  </w:endnote>
  <w:endnote w:type="continuationSeparator" w:id="0">
    <w:p w14:paraId="66A32B88" w14:textId="77777777" w:rsidR="00C15978" w:rsidRDefault="00C15978" w:rsidP="00772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AF75" w14:textId="16765122" w:rsidR="00BF68AF" w:rsidRDefault="00000000" w:rsidP="00BF68AF">
    <w:pPr>
      <w:pStyle w:val="Footer"/>
      <w:jc w:val="right"/>
    </w:pPr>
    <w:sdt>
      <w:sdtPr>
        <w:id w:val="-23100534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F68AF">
          <w:fldChar w:fldCharType="begin"/>
        </w:r>
        <w:r w:rsidR="00BF68AF">
          <w:instrText xml:space="preserve"> PAGE   \* MERGEFORMAT </w:instrText>
        </w:r>
        <w:r w:rsidR="00BF68AF">
          <w:fldChar w:fldCharType="separate"/>
        </w:r>
        <w:r w:rsidR="00BF68AF">
          <w:t>1</w:t>
        </w:r>
        <w:r w:rsidR="00BF68AF">
          <w:rPr>
            <w:noProof/>
          </w:rPr>
          <w:fldChar w:fldCharType="end"/>
        </w:r>
      </w:sdtContent>
    </w:sdt>
  </w:p>
  <w:p w14:paraId="548B98DC" w14:textId="4A5302AE" w:rsidR="00BF68AF" w:rsidRPr="00BF68AF" w:rsidRDefault="00BF68AF" w:rsidP="00BF68AF">
    <w:pPr>
      <w:pStyle w:val="Footer"/>
      <w:jc w:val="center"/>
      <w:rPr>
        <w:i/>
        <w:i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41551" w14:textId="77777777" w:rsidR="00C15978" w:rsidRDefault="00C15978" w:rsidP="00772A89">
      <w:pPr>
        <w:spacing w:after="0" w:line="240" w:lineRule="auto"/>
      </w:pPr>
      <w:r>
        <w:separator/>
      </w:r>
    </w:p>
  </w:footnote>
  <w:footnote w:type="continuationSeparator" w:id="0">
    <w:p w14:paraId="3B82F532" w14:textId="77777777" w:rsidR="00C15978" w:rsidRDefault="00C15978" w:rsidP="00772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02CD5" w14:textId="5061B943" w:rsidR="00970B65" w:rsidRDefault="00134339" w:rsidP="00970B65">
    <w:pPr>
      <w:pStyle w:val="Header"/>
      <w:jc w:val="cen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8FCF305" wp14:editId="445E29C4">
              <wp:simplePos x="0" y="0"/>
              <wp:positionH relativeFrom="column">
                <wp:posOffset>2225040</wp:posOffset>
              </wp:positionH>
              <wp:positionV relativeFrom="paragraph">
                <wp:posOffset>489585</wp:posOffset>
              </wp:positionV>
              <wp:extent cx="236093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1EF028" w14:textId="3EF77971" w:rsidR="00970B65" w:rsidRPr="00BF68AF" w:rsidRDefault="00970B65" w:rsidP="00970B65">
                          <w:pPr>
                            <w:spacing w:after="0"/>
                            <w:jc w:val="center"/>
                            <w:rPr>
                              <w:rFonts w:cstheme="minorHAnsi"/>
                              <w:b/>
                              <w:sz w:val="28"/>
                              <w:szCs w:val="28"/>
                            </w:rPr>
                          </w:pPr>
                          <w:r w:rsidRPr="00BF68AF">
                            <w:rPr>
                              <w:rFonts w:cstheme="minorHAnsi"/>
                              <w:b/>
                              <w:sz w:val="28"/>
                              <w:szCs w:val="28"/>
                            </w:rPr>
                            <w:t>2024 Sponsor Donor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8FCF305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175.2pt;margin-top:38.55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" filled="f" stroked="f">
              <v:textbox style="mso-fit-shape-to-text:t">
                <w:txbxContent>
                  <w:p w14:paraId="371EF028" w14:textId="3EF77971" w:rsidR="00970B65" w:rsidRPr="00BF68AF" w:rsidRDefault="00970B65" w:rsidP="00970B65">
                    <w:pPr>
                      <w:spacing w:after="0"/>
                      <w:jc w:val="center"/>
                      <w:rPr>
                        <w:rFonts w:cstheme="minorHAnsi"/>
                        <w:b/>
                        <w:sz w:val="28"/>
                        <w:szCs w:val="28"/>
                      </w:rPr>
                    </w:pPr>
                    <w:r w:rsidRPr="00BF68AF">
                      <w:rPr>
                        <w:rFonts w:cstheme="minorHAnsi"/>
                        <w:b/>
                        <w:sz w:val="28"/>
                        <w:szCs w:val="28"/>
                      </w:rPr>
                      <w:t>2024 Sponsor Donor Form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513DD625" wp14:editId="500D0FBD">
          <wp:simplePos x="0" y="0"/>
          <wp:positionH relativeFrom="column">
            <wp:posOffset>10160</wp:posOffset>
          </wp:positionH>
          <wp:positionV relativeFrom="paragraph">
            <wp:posOffset>-123842</wp:posOffset>
          </wp:positionV>
          <wp:extent cx="1603375" cy="1045845"/>
          <wp:effectExtent l="0" t="0" r="0" b="1905"/>
          <wp:wrapNone/>
          <wp:docPr id="609572450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0183"/>
                  <a:stretch/>
                </pic:blipFill>
                <pic:spPr bwMode="auto">
                  <a:xfrm>
                    <a:off x="0" y="0"/>
                    <a:ext cx="1603375" cy="10458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22737">
      <w:rPr>
        <w:noProof/>
      </w:rPr>
      <w:drawing>
        <wp:anchor distT="0" distB="0" distL="114300" distR="114300" simplePos="0" relativeHeight="251659264" behindDoc="0" locked="0" layoutInCell="1" allowOverlap="1" wp14:anchorId="3471AF32" wp14:editId="0D113164">
          <wp:simplePos x="0" y="0"/>
          <wp:positionH relativeFrom="column">
            <wp:posOffset>4384658</wp:posOffset>
          </wp:positionH>
          <wp:positionV relativeFrom="paragraph">
            <wp:posOffset>-258445</wp:posOffset>
          </wp:positionV>
          <wp:extent cx="2637790" cy="708025"/>
          <wp:effectExtent l="0" t="0" r="0" b="0"/>
          <wp:wrapNone/>
          <wp:docPr id="385243168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7790" cy="708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400CA"/>
    <w:multiLevelType w:val="hybridMultilevel"/>
    <w:tmpl w:val="6BC27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0534A"/>
    <w:multiLevelType w:val="hybridMultilevel"/>
    <w:tmpl w:val="0824C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A4A67"/>
    <w:multiLevelType w:val="hybridMultilevel"/>
    <w:tmpl w:val="A6688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94777"/>
    <w:multiLevelType w:val="hybridMultilevel"/>
    <w:tmpl w:val="C52CD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3401A"/>
    <w:multiLevelType w:val="hybridMultilevel"/>
    <w:tmpl w:val="B01CAD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9C1D35"/>
    <w:multiLevelType w:val="hybridMultilevel"/>
    <w:tmpl w:val="1C2E5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51728C"/>
    <w:multiLevelType w:val="hybridMultilevel"/>
    <w:tmpl w:val="901AB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557BB1"/>
    <w:multiLevelType w:val="hybridMultilevel"/>
    <w:tmpl w:val="160C1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0535B8"/>
    <w:multiLevelType w:val="hybridMultilevel"/>
    <w:tmpl w:val="2DD48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010C1F"/>
    <w:multiLevelType w:val="hybridMultilevel"/>
    <w:tmpl w:val="7206B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4212415">
    <w:abstractNumId w:val="2"/>
  </w:num>
  <w:num w:numId="2" w16cid:durableId="1054743593">
    <w:abstractNumId w:val="9"/>
  </w:num>
  <w:num w:numId="3" w16cid:durableId="1982953522">
    <w:abstractNumId w:val="7"/>
  </w:num>
  <w:num w:numId="4" w16cid:durableId="931478105">
    <w:abstractNumId w:val="6"/>
  </w:num>
  <w:num w:numId="5" w16cid:durableId="1010792865">
    <w:abstractNumId w:val="5"/>
  </w:num>
  <w:num w:numId="6" w16cid:durableId="300816714">
    <w:abstractNumId w:val="8"/>
  </w:num>
  <w:num w:numId="7" w16cid:durableId="1714305897">
    <w:abstractNumId w:val="3"/>
  </w:num>
  <w:num w:numId="8" w16cid:durableId="1321886055">
    <w:abstractNumId w:val="1"/>
  </w:num>
  <w:num w:numId="9" w16cid:durableId="78062471">
    <w:abstractNumId w:val="4"/>
  </w:num>
  <w:num w:numId="10" w16cid:durableId="19638815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fNyd1ilJlk1pIy35/FTXJMY9aC+hDozrrhJiQOLvJxXEWIUh6j4oErxCTTNSR2p0zg4iSzxA37HfmcG7oX7sIQ==" w:salt="6XiG0iRnEpRjofO5a2nOa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tDCwMDY3MDIzsDRQ0lEKTi0uzszPAykwMaoFAG2Dl0wtAAAA"/>
  </w:docVars>
  <w:rsids>
    <w:rsidRoot w:val="00C469AE"/>
    <w:rsid w:val="00024008"/>
    <w:rsid w:val="00037B81"/>
    <w:rsid w:val="00055B41"/>
    <w:rsid w:val="00065701"/>
    <w:rsid w:val="00070F38"/>
    <w:rsid w:val="00080E97"/>
    <w:rsid w:val="000A0CD9"/>
    <w:rsid w:val="000B768C"/>
    <w:rsid w:val="000B7D2B"/>
    <w:rsid w:val="000C10CB"/>
    <w:rsid w:val="000E1288"/>
    <w:rsid w:val="000E5D13"/>
    <w:rsid w:val="000E6C89"/>
    <w:rsid w:val="00132FCB"/>
    <w:rsid w:val="00134339"/>
    <w:rsid w:val="00137EF3"/>
    <w:rsid w:val="00143926"/>
    <w:rsid w:val="00167958"/>
    <w:rsid w:val="00174899"/>
    <w:rsid w:val="00175BA4"/>
    <w:rsid w:val="00177BBD"/>
    <w:rsid w:val="00186FCB"/>
    <w:rsid w:val="00187280"/>
    <w:rsid w:val="001B1552"/>
    <w:rsid w:val="001B7F8E"/>
    <w:rsid w:val="001D7B04"/>
    <w:rsid w:val="002044FA"/>
    <w:rsid w:val="002147DF"/>
    <w:rsid w:val="00237CFA"/>
    <w:rsid w:val="00240D42"/>
    <w:rsid w:val="00247D15"/>
    <w:rsid w:val="00255114"/>
    <w:rsid w:val="0026182E"/>
    <w:rsid w:val="00263699"/>
    <w:rsid w:val="00285757"/>
    <w:rsid w:val="0029599A"/>
    <w:rsid w:val="002A398A"/>
    <w:rsid w:val="002A42B0"/>
    <w:rsid w:val="002A5DF8"/>
    <w:rsid w:val="002D0932"/>
    <w:rsid w:val="002E2AD0"/>
    <w:rsid w:val="002E46BC"/>
    <w:rsid w:val="00303738"/>
    <w:rsid w:val="00305552"/>
    <w:rsid w:val="00367380"/>
    <w:rsid w:val="00386290"/>
    <w:rsid w:val="00402425"/>
    <w:rsid w:val="00402A3B"/>
    <w:rsid w:val="0040330A"/>
    <w:rsid w:val="00407194"/>
    <w:rsid w:val="00427949"/>
    <w:rsid w:val="00431E92"/>
    <w:rsid w:val="00440E64"/>
    <w:rsid w:val="00445109"/>
    <w:rsid w:val="00473440"/>
    <w:rsid w:val="004873B7"/>
    <w:rsid w:val="00487CA0"/>
    <w:rsid w:val="00490366"/>
    <w:rsid w:val="00497ED2"/>
    <w:rsid w:val="004C348F"/>
    <w:rsid w:val="004D4BFF"/>
    <w:rsid w:val="005129D3"/>
    <w:rsid w:val="00522053"/>
    <w:rsid w:val="00526083"/>
    <w:rsid w:val="00530B5A"/>
    <w:rsid w:val="00535E6B"/>
    <w:rsid w:val="00550382"/>
    <w:rsid w:val="00566D7B"/>
    <w:rsid w:val="0056757A"/>
    <w:rsid w:val="0058106A"/>
    <w:rsid w:val="0058138F"/>
    <w:rsid w:val="0059477B"/>
    <w:rsid w:val="0059750D"/>
    <w:rsid w:val="005A5BEB"/>
    <w:rsid w:val="005A6B15"/>
    <w:rsid w:val="005B15EB"/>
    <w:rsid w:val="005B1774"/>
    <w:rsid w:val="005C2260"/>
    <w:rsid w:val="005D7EC1"/>
    <w:rsid w:val="005E619B"/>
    <w:rsid w:val="00604033"/>
    <w:rsid w:val="00610B68"/>
    <w:rsid w:val="0062127A"/>
    <w:rsid w:val="00662C12"/>
    <w:rsid w:val="0068378F"/>
    <w:rsid w:val="00685CFB"/>
    <w:rsid w:val="006927F2"/>
    <w:rsid w:val="006B3CF7"/>
    <w:rsid w:val="006C4961"/>
    <w:rsid w:val="006E0525"/>
    <w:rsid w:val="006F7007"/>
    <w:rsid w:val="0071628D"/>
    <w:rsid w:val="00716E38"/>
    <w:rsid w:val="0072002D"/>
    <w:rsid w:val="0074309B"/>
    <w:rsid w:val="007454ED"/>
    <w:rsid w:val="00747DC1"/>
    <w:rsid w:val="0075208B"/>
    <w:rsid w:val="0075495F"/>
    <w:rsid w:val="0077083C"/>
    <w:rsid w:val="00772A89"/>
    <w:rsid w:val="007769D1"/>
    <w:rsid w:val="00783716"/>
    <w:rsid w:val="00793182"/>
    <w:rsid w:val="00794743"/>
    <w:rsid w:val="007A529A"/>
    <w:rsid w:val="007B1ECA"/>
    <w:rsid w:val="007C4C53"/>
    <w:rsid w:val="007C6127"/>
    <w:rsid w:val="007F5223"/>
    <w:rsid w:val="007F6DCF"/>
    <w:rsid w:val="008155BD"/>
    <w:rsid w:val="00817859"/>
    <w:rsid w:val="00823C61"/>
    <w:rsid w:val="0084257B"/>
    <w:rsid w:val="00857D70"/>
    <w:rsid w:val="00867CA5"/>
    <w:rsid w:val="00882B90"/>
    <w:rsid w:val="008958EF"/>
    <w:rsid w:val="00896FA8"/>
    <w:rsid w:val="008A2DAC"/>
    <w:rsid w:val="008B2660"/>
    <w:rsid w:val="008E0245"/>
    <w:rsid w:val="008E0599"/>
    <w:rsid w:val="008E2800"/>
    <w:rsid w:val="008E71C7"/>
    <w:rsid w:val="008F7265"/>
    <w:rsid w:val="0090703B"/>
    <w:rsid w:val="00916B8F"/>
    <w:rsid w:val="00951C19"/>
    <w:rsid w:val="00952F08"/>
    <w:rsid w:val="00954BBF"/>
    <w:rsid w:val="00970B65"/>
    <w:rsid w:val="009711F9"/>
    <w:rsid w:val="00976A00"/>
    <w:rsid w:val="0099162C"/>
    <w:rsid w:val="00992D0C"/>
    <w:rsid w:val="009A225E"/>
    <w:rsid w:val="009B59E0"/>
    <w:rsid w:val="009C447F"/>
    <w:rsid w:val="009D464B"/>
    <w:rsid w:val="009E5DDD"/>
    <w:rsid w:val="00A06B32"/>
    <w:rsid w:val="00A148B5"/>
    <w:rsid w:val="00A32256"/>
    <w:rsid w:val="00A41487"/>
    <w:rsid w:val="00A45746"/>
    <w:rsid w:val="00A45A85"/>
    <w:rsid w:val="00A5229F"/>
    <w:rsid w:val="00A6190D"/>
    <w:rsid w:val="00A739B1"/>
    <w:rsid w:val="00A90E5A"/>
    <w:rsid w:val="00AB4D7E"/>
    <w:rsid w:val="00AC643E"/>
    <w:rsid w:val="00AC6D1F"/>
    <w:rsid w:val="00B17183"/>
    <w:rsid w:val="00B26F83"/>
    <w:rsid w:val="00B30816"/>
    <w:rsid w:val="00B36B25"/>
    <w:rsid w:val="00B36D61"/>
    <w:rsid w:val="00B558E7"/>
    <w:rsid w:val="00B56465"/>
    <w:rsid w:val="00B73077"/>
    <w:rsid w:val="00B7376A"/>
    <w:rsid w:val="00B7528F"/>
    <w:rsid w:val="00B9099D"/>
    <w:rsid w:val="00B95A52"/>
    <w:rsid w:val="00BA5CC1"/>
    <w:rsid w:val="00BF68AF"/>
    <w:rsid w:val="00C15978"/>
    <w:rsid w:val="00C469AE"/>
    <w:rsid w:val="00C537EA"/>
    <w:rsid w:val="00C569BD"/>
    <w:rsid w:val="00C67B37"/>
    <w:rsid w:val="00C8738A"/>
    <w:rsid w:val="00C90E7F"/>
    <w:rsid w:val="00CC0C74"/>
    <w:rsid w:val="00CC726E"/>
    <w:rsid w:val="00CD5FA1"/>
    <w:rsid w:val="00CF584B"/>
    <w:rsid w:val="00D04C53"/>
    <w:rsid w:val="00D11236"/>
    <w:rsid w:val="00D16280"/>
    <w:rsid w:val="00D22737"/>
    <w:rsid w:val="00D45E81"/>
    <w:rsid w:val="00D46206"/>
    <w:rsid w:val="00D46948"/>
    <w:rsid w:val="00D6515C"/>
    <w:rsid w:val="00D66202"/>
    <w:rsid w:val="00D726F1"/>
    <w:rsid w:val="00D81803"/>
    <w:rsid w:val="00D85A72"/>
    <w:rsid w:val="00D9169F"/>
    <w:rsid w:val="00DA54DB"/>
    <w:rsid w:val="00DA59B3"/>
    <w:rsid w:val="00DB62B9"/>
    <w:rsid w:val="00DC6C69"/>
    <w:rsid w:val="00DF60C0"/>
    <w:rsid w:val="00E1778D"/>
    <w:rsid w:val="00E84789"/>
    <w:rsid w:val="00E87CAB"/>
    <w:rsid w:val="00E92D8E"/>
    <w:rsid w:val="00EA2DFD"/>
    <w:rsid w:val="00EA378E"/>
    <w:rsid w:val="00EA42F6"/>
    <w:rsid w:val="00EB531D"/>
    <w:rsid w:val="00EE0790"/>
    <w:rsid w:val="00F13A84"/>
    <w:rsid w:val="00F15E41"/>
    <w:rsid w:val="00F20E63"/>
    <w:rsid w:val="00F40E00"/>
    <w:rsid w:val="00F806B3"/>
    <w:rsid w:val="00F935C5"/>
    <w:rsid w:val="00F9368A"/>
    <w:rsid w:val="00F9712A"/>
    <w:rsid w:val="00FA1A38"/>
    <w:rsid w:val="00FB1ACC"/>
    <w:rsid w:val="00FB4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7063ED"/>
  <w15:docId w15:val="{A3B4FA24-8FC1-4FFE-A41C-A51144428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4789"/>
  </w:style>
  <w:style w:type="paragraph" w:styleId="Heading1">
    <w:name w:val="heading 1"/>
    <w:basedOn w:val="Normal"/>
    <w:next w:val="Normal"/>
    <w:link w:val="Heading1Char"/>
    <w:uiPriority w:val="9"/>
    <w:qFormat/>
    <w:rsid w:val="00E8478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8478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478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478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478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478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478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478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478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A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A89"/>
  </w:style>
  <w:style w:type="paragraph" w:styleId="Footer">
    <w:name w:val="footer"/>
    <w:basedOn w:val="Normal"/>
    <w:link w:val="FooterChar"/>
    <w:uiPriority w:val="99"/>
    <w:unhideWhenUsed/>
    <w:rsid w:val="00772A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A89"/>
  </w:style>
  <w:style w:type="paragraph" w:styleId="ListParagraph">
    <w:name w:val="List Paragraph"/>
    <w:basedOn w:val="Normal"/>
    <w:uiPriority w:val="34"/>
    <w:qFormat/>
    <w:rsid w:val="0079318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84789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847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478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478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478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478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478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478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478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8478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E84789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84789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478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84789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E84789"/>
    <w:rPr>
      <w:b/>
      <w:bCs/>
    </w:rPr>
  </w:style>
  <w:style w:type="character" w:styleId="Emphasis">
    <w:name w:val="Emphasis"/>
    <w:basedOn w:val="DefaultParagraphFont"/>
    <w:uiPriority w:val="20"/>
    <w:qFormat/>
    <w:rsid w:val="00E84789"/>
    <w:rPr>
      <w:i/>
      <w:iCs/>
    </w:rPr>
  </w:style>
  <w:style w:type="paragraph" w:styleId="NoSpacing">
    <w:name w:val="No Spacing"/>
    <w:uiPriority w:val="1"/>
    <w:qFormat/>
    <w:rsid w:val="00E8478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84789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8478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478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478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8478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8478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8478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E8478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E8478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84789"/>
    <w:pPr>
      <w:outlineLvl w:val="9"/>
    </w:pPr>
  </w:style>
  <w:style w:type="paragraph" w:styleId="Revision">
    <w:name w:val="Revision"/>
    <w:hidden/>
    <w:uiPriority w:val="99"/>
    <w:semiHidden/>
    <w:rsid w:val="0059750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67B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7B3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873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70B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givsum.com/opportunities/monte-carlo-casino-night-d09020b6c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Webb</dc:creator>
  <cp:lastModifiedBy>Michael Webb</cp:lastModifiedBy>
  <cp:revision>24</cp:revision>
  <cp:lastPrinted>2024-01-10T21:14:00Z</cp:lastPrinted>
  <dcterms:created xsi:type="dcterms:W3CDTF">2024-01-09T21:34:00Z</dcterms:created>
  <dcterms:modified xsi:type="dcterms:W3CDTF">2024-01-23T15:22:00Z</dcterms:modified>
</cp:coreProperties>
</file>